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73BFE" w14:textId="77777777" w:rsidR="00EF780A" w:rsidRDefault="00EF780A" w:rsidP="00EF780A">
      <w:pPr>
        <w:jc w:val="center"/>
        <w:rPr>
          <w:b/>
          <w:sz w:val="28"/>
          <w:szCs w:val="28"/>
          <w:lang w:eastAsia="hu-HU"/>
        </w:rPr>
      </w:pPr>
      <w:r>
        <w:rPr>
          <w:b/>
          <w:sz w:val="28"/>
          <w:szCs w:val="28"/>
        </w:rPr>
        <w:t>SZINAPSZIS+ MENTORPROGRAM</w:t>
      </w:r>
    </w:p>
    <w:p w14:paraId="11DFC877" w14:textId="65D35874" w:rsidR="00880483" w:rsidRPr="0023095A" w:rsidRDefault="001B2EC5" w:rsidP="0021155B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HALLGATÓ</w:t>
      </w:r>
      <w:r w:rsidR="004055C4">
        <w:rPr>
          <w:b/>
          <w:sz w:val="28"/>
          <w:szCs w:val="28"/>
        </w:rPr>
        <w:t>MENTORI</w:t>
      </w:r>
      <w:r w:rsidRPr="0023095A">
        <w:rPr>
          <w:b/>
          <w:sz w:val="28"/>
          <w:szCs w:val="28"/>
        </w:rPr>
        <w:t xml:space="preserve"> BESZÁMOLÓ</w:t>
      </w:r>
      <w:r w:rsidR="004055C4">
        <w:rPr>
          <w:b/>
          <w:sz w:val="28"/>
          <w:szCs w:val="28"/>
        </w:rPr>
        <w:t xml:space="preserve"> (2-3 oldal)</w:t>
      </w:r>
    </w:p>
    <w:p w14:paraId="511A2E4F" w14:textId="19E2C0FC" w:rsidR="002F390A" w:rsidRDefault="0021155B" w:rsidP="0021155B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20</w:t>
      </w:r>
      <w:r w:rsidR="0023095A">
        <w:rPr>
          <w:b/>
          <w:sz w:val="28"/>
          <w:szCs w:val="28"/>
        </w:rPr>
        <w:t>2</w:t>
      </w:r>
      <w:r w:rsidR="00474E92">
        <w:rPr>
          <w:b/>
          <w:sz w:val="28"/>
          <w:szCs w:val="28"/>
        </w:rPr>
        <w:t>4</w:t>
      </w:r>
      <w:r w:rsidRPr="0023095A">
        <w:rPr>
          <w:b/>
          <w:sz w:val="28"/>
          <w:szCs w:val="28"/>
        </w:rPr>
        <w:t>/20</w:t>
      </w:r>
      <w:r w:rsidR="0023095A">
        <w:rPr>
          <w:b/>
          <w:sz w:val="28"/>
          <w:szCs w:val="28"/>
        </w:rPr>
        <w:t>2</w:t>
      </w:r>
      <w:r w:rsidR="00474E92">
        <w:rPr>
          <w:b/>
          <w:sz w:val="28"/>
          <w:szCs w:val="28"/>
        </w:rPr>
        <w:t>5</w:t>
      </w:r>
      <w:r w:rsidR="0023095A">
        <w:rPr>
          <w:b/>
          <w:sz w:val="28"/>
          <w:szCs w:val="28"/>
        </w:rPr>
        <w:t>. tanév</w:t>
      </w:r>
    </w:p>
    <w:p w14:paraId="442A0573" w14:textId="6CF7A84D" w:rsidR="004055C4" w:rsidRPr="0023095A" w:rsidRDefault="004055C4" w:rsidP="0021155B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któber, november, december</w:t>
      </w:r>
    </w:p>
    <w:p w14:paraId="746F6590" w14:textId="77777777" w:rsidR="002F390A" w:rsidRPr="00A462BE" w:rsidRDefault="002F390A" w:rsidP="00880483">
      <w:pPr>
        <w:jc w:val="center"/>
        <w:rPr>
          <w:b/>
          <w:sz w:val="22"/>
        </w:rPr>
      </w:pPr>
    </w:p>
    <w:p w14:paraId="70982F7C" w14:textId="77777777" w:rsidR="00880483" w:rsidRPr="00A462BE" w:rsidRDefault="00880483" w:rsidP="00880483">
      <w:pPr>
        <w:jc w:val="both"/>
        <w:rPr>
          <w:sz w:val="22"/>
        </w:rPr>
      </w:pPr>
    </w:p>
    <w:p w14:paraId="196290B9" w14:textId="77777777" w:rsidR="00F11911" w:rsidRPr="00A462BE" w:rsidRDefault="00F11911" w:rsidP="00880483">
      <w:pPr>
        <w:jc w:val="both"/>
        <w:rPr>
          <w:sz w:val="22"/>
        </w:rPr>
      </w:pPr>
    </w:p>
    <w:p w14:paraId="7556D99A" w14:textId="6F44BB22" w:rsidR="00880483" w:rsidRPr="00A462BE" w:rsidRDefault="00B63990" w:rsidP="00880483">
      <w:pPr>
        <w:jc w:val="both"/>
        <w:rPr>
          <w:b/>
          <w:sz w:val="22"/>
        </w:rPr>
      </w:pPr>
      <w:r>
        <w:rPr>
          <w:b/>
          <w:sz w:val="22"/>
        </w:rPr>
        <w:t>Hallgatóm</w:t>
      </w:r>
      <w:r w:rsidR="0038418A">
        <w:rPr>
          <w:b/>
          <w:sz w:val="22"/>
        </w:rPr>
        <w:t>entor</w:t>
      </w:r>
      <w:r w:rsidR="00880483" w:rsidRPr="00A462BE">
        <w:rPr>
          <w:b/>
          <w:sz w:val="22"/>
        </w:rPr>
        <w:t xml:space="preserve"> neve:</w:t>
      </w:r>
      <w:r w:rsidR="00013A65" w:rsidRPr="00A462BE">
        <w:rPr>
          <w:b/>
          <w:sz w:val="22"/>
        </w:rPr>
        <w:t xml:space="preserve"> </w:t>
      </w:r>
    </w:p>
    <w:p w14:paraId="1FE6E554" w14:textId="75321D18" w:rsidR="00880483" w:rsidRPr="00A462BE" w:rsidRDefault="0038418A" w:rsidP="00880483">
      <w:pPr>
        <w:jc w:val="both"/>
        <w:rPr>
          <w:sz w:val="22"/>
        </w:rPr>
      </w:pPr>
      <w:r>
        <w:rPr>
          <w:b/>
          <w:sz w:val="22"/>
        </w:rPr>
        <w:t>Mentorált</w:t>
      </w:r>
      <w:r w:rsidR="00880483" w:rsidRPr="00A462BE">
        <w:rPr>
          <w:b/>
          <w:sz w:val="22"/>
        </w:rPr>
        <w:t xml:space="preserve"> neve:</w:t>
      </w:r>
      <w:r w:rsidR="00013A65" w:rsidRPr="00A462BE">
        <w:rPr>
          <w:sz w:val="22"/>
        </w:rPr>
        <w:t xml:space="preserve"> </w:t>
      </w:r>
    </w:p>
    <w:p w14:paraId="77F88F12" w14:textId="77777777" w:rsidR="00880483" w:rsidRPr="00A462BE" w:rsidRDefault="00880483" w:rsidP="00880483">
      <w:pPr>
        <w:jc w:val="both"/>
        <w:rPr>
          <w:sz w:val="22"/>
        </w:rPr>
      </w:pPr>
    </w:p>
    <w:p w14:paraId="1595914A" w14:textId="77777777" w:rsidR="00880483" w:rsidRPr="00A47A5E" w:rsidRDefault="00880483" w:rsidP="00880483">
      <w:pPr>
        <w:jc w:val="both"/>
        <w:rPr>
          <w:sz w:val="22"/>
        </w:rPr>
      </w:pPr>
    </w:p>
    <w:p w14:paraId="25F37F27" w14:textId="06CB3B1A" w:rsidR="00880483" w:rsidRPr="00A47A5E" w:rsidRDefault="00880483" w:rsidP="00AB1EE1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>A</w:t>
      </w:r>
      <w:r w:rsidR="00883784" w:rsidRPr="00A47A5E">
        <w:rPr>
          <w:b/>
          <w:i/>
          <w:sz w:val="22"/>
        </w:rPr>
        <w:t xml:space="preserve">z </w:t>
      </w:r>
      <w:r w:rsidR="00C07381">
        <w:rPr>
          <w:b/>
          <w:i/>
          <w:sz w:val="22"/>
        </w:rPr>
        <w:t xml:space="preserve">ösztöndíjas </w:t>
      </w:r>
      <w:r w:rsidR="0038418A">
        <w:rPr>
          <w:b/>
          <w:i/>
          <w:sz w:val="22"/>
        </w:rPr>
        <w:t>időszakban végzett mentori</w:t>
      </w:r>
      <w:r w:rsidR="00883784" w:rsidRPr="00A47A5E">
        <w:rPr>
          <w:b/>
          <w:i/>
          <w:sz w:val="22"/>
        </w:rPr>
        <w:t xml:space="preserve"> munka bemutatása</w:t>
      </w:r>
    </w:p>
    <w:p w14:paraId="0961C8A6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075B34BE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5103057C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7BF6432E" w14:textId="77777777" w:rsidR="00880483" w:rsidRPr="00A47A5E" w:rsidRDefault="00880483" w:rsidP="00C328C8">
      <w:pPr>
        <w:jc w:val="both"/>
        <w:rPr>
          <w:bCs/>
          <w:iCs/>
          <w:sz w:val="22"/>
        </w:rPr>
      </w:pPr>
    </w:p>
    <w:p w14:paraId="317C33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04CE80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01225BB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1E24A40B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7EB5EE72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248976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4891F2B8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221947A0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3EDD833E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5300AB41" w14:textId="77B9C16B" w:rsidR="00484315" w:rsidRPr="00A47A5E" w:rsidRDefault="00484315" w:rsidP="00C328C8">
      <w:pPr>
        <w:jc w:val="both"/>
        <w:rPr>
          <w:bCs/>
          <w:iCs/>
          <w:sz w:val="22"/>
        </w:rPr>
      </w:pPr>
    </w:p>
    <w:p w14:paraId="2C3E13CB" w14:textId="648A1834" w:rsidR="001B5B34" w:rsidRPr="00A47A5E" w:rsidRDefault="001B5B34" w:rsidP="00C328C8">
      <w:pPr>
        <w:jc w:val="both"/>
        <w:rPr>
          <w:bCs/>
          <w:iCs/>
          <w:sz w:val="22"/>
        </w:rPr>
      </w:pPr>
    </w:p>
    <w:p w14:paraId="20CF6B58" w14:textId="5055CA63" w:rsidR="001B5B34" w:rsidRPr="00A47A5E" w:rsidRDefault="001B5B34" w:rsidP="00C328C8">
      <w:pPr>
        <w:jc w:val="both"/>
        <w:rPr>
          <w:bCs/>
          <w:iCs/>
          <w:sz w:val="22"/>
        </w:rPr>
      </w:pPr>
    </w:p>
    <w:p w14:paraId="06421362" w14:textId="77777777" w:rsidR="001B5B34" w:rsidRPr="00A47A5E" w:rsidRDefault="001B5B34" w:rsidP="00C328C8">
      <w:pPr>
        <w:jc w:val="both"/>
        <w:rPr>
          <w:bCs/>
          <w:iCs/>
          <w:sz w:val="22"/>
        </w:rPr>
      </w:pPr>
    </w:p>
    <w:p w14:paraId="66F58537" w14:textId="77777777" w:rsidR="00AB1EE1" w:rsidRPr="00A47A5E" w:rsidRDefault="00AB1EE1" w:rsidP="00C328C8">
      <w:pPr>
        <w:jc w:val="both"/>
        <w:rPr>
          <w:bCs/>
          <w:iCs/>
          <w:sz w:val="22"/>
        </w:rPr>
      </w:pPr>
    </w:p>
    <w:p w14:paraId="74048331" w14:textId="7DE9737D" w:rsidR="00880483" w:rsidRPr="00A47A5E" w:rsidRDefault="0038418A" w:rsidP="00AB1EE1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>
        <w:rPr>
          <w:b/>
          <w:i/>
          <w:sz w:val="22"/>
        </w:rPr>
        <w:t>A mentorált</w:t>
      </w:r>
      <w:r w:rsidR="00880483" w:rsidRPr="00A47A5E">
        <w:rPr>
          <w:b/>
          <w:i/>
          <w:sz w:val="22"/>
        </w:rPr>
        <w:t xml:space="preserve"> munk</w:t>
      </w:r>
      <w:r>
        <w:rPr>
          <w:b/>
          <w:i/>
          <w:sz w:val="22"/>
        </w:rPr>
        <w:t>ájának</w:t>
      </w:r>
      <w:r w:rsidR="00880483" w:rsidRPr="00A47A5E">
        <w:rPr>
          <w:b/>
          <w:i/>
          <w:sz w:val="22"/>
        </w:rPr>
        <w:t xml:space="preserve"> értékelése</w:t>
      </w:r>
    </w:p>
    <w:p w14:paraId="6C29E470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1E2D7D6C" w14:textId="1E7B247F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7533D8D3" w14:textId="61121BC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EC158C6" w14:textId="2A775A7B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3FD6DD27" w14:textId="30EEEB0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58BC08F2" w14:textId="40B000B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3B18F773" w14:textId="47D9D7B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B3622CA" w14:textId="36E14A8B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E7391BB" w14:textId="4A4FCD88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728CB464" w14:textId="1AF1664D" w:rsidR="001B5B34" w:rsidRPr="00A47A5E" w:rsidRDefault="001B5B34" w:rsidP="00C328C8">
      <w:pPr>
        <w:spacing w:line="360" w:lineRule="auto"/>
        <w:jc w:val="both"/>
        <w:rPr>
          <w:bCs/>
          <w:iCs/>
          <w:sz w:val="22"/>
        </w:rPr>
      </w:pPr>
    </w:p>
    <w:p w14:paraId="20D1FAC8" w14:textId="77777777" w:rsidR="0023095A" w:rsidRPr="00A47A5E" w:rsidRDefault="0023095A" w:rsidP="00C328C8">
      <w:pPr>
        <w:spacing w:line="360" w:lineRule="auto"/>
        <w:jc w:val="both"/>
        <w:rPr>
          <w:bCs/>
          <w:iCs/>
          <w:sz w:val="22"/>
        </w:rPr>
      </w:pPr>
    </w:p>
    <w:p w14:paraId="5DA641A2" w14:textId="63EA490E" w:rsidR="002D0ABB" w:rsidRDefault="002D0ABB" w:rsidP="002D0ABB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 xml:space="preserve">Az ösztöndíjas időszakban megvalósult </w:t>
      </w:r>
      <w:r w:rsidR="0038418A">
        <w:rPr>
          <w:b/>
          <w:i/>
          <w:sz w:val="22"/>
        </w:rPr>
        <w:t>mentori</w:t>
      </w:r>
      <w:r w:rsidRPr="00A47A5E">
        <w:rPr>
          <w:b/>
          <w:i/>
          <w:sz w:val="22"/>
        </w:rPr>
        <w:t xml:space="preserve"> tevékenységek</w:t>
      </w:r>
      <w:r w:rsidR="0038418A">
        <w:rPr>
          <w:b/>
          <w:i/>
          <w:sz w:val="22"/>
        </w:rPr>
        <w:t xml:space="preserve"> (havonta legalább </w:t>
      </w:r>
      <w:r w:rsidR="00B63990">
        <w:rPr>
          <w:b/>
          <w:i/>
          <w:sz w:val="22"/>
        </w:rPr>
        <w:t>2</w:t>
      </w:r>
      <w:r w:rsidR="0038418A">
        <w:rPr>
          <w:b/>
          <w:i/>
          <w:sz w:val="22"/>
        </w:rPr>
        <w:t xml:space="preserve"> alkalom)</w:t>
      </w:r>
    </w:p>
    <w:p w14:paraId="708C4143" w14:textId="7384E2AE" w:rsidR="0038418A" w:rsidRDefault="0038418A" w:rsidP="0038418A">
      <w:pPr>
        <w:spacing w:line="360" w:lineRule="auto"/>
        <w:ind w:left="720"/>
        <w:rPr>
          <w:bCs/>
          <w:iCs/>
          <w:sz w:val="22"/>
        </w:rPr>
      </w:pPr>
      <w:r>
        <w:rPr>
          <w:bCs/>
          <w:iCs/>
          <w:sz w:val="22"/>
        </w:rPr>
        <w:t>A tevékenységek típusa, helye, ideje</w:t>
      </w:r>
      <w:r w:rsidR="004055C4">
        <w:rPr>
          <w:bCs/>
          <w:iCs/>
          <w:sz w:val="22"/>
        </w:rPr>
        <w:t>, tartalma</w:t>
      </w:r>
      <w:r>
        <w:rPr>
          <w:bCs/>
          <w:iCs/>
          <w:sz w:val="22"/>
        </w:rPr>
        <w:t xml:space="preserve"> stb. alkalmanként kerüljön rögzítésre</w:t>
      </w:r>
    </w:p>
    <w:p w14:paraId="046E003A" w14:textId="711EE1AB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297C5D04" w14:textId="655B89CE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5B10BCD7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2C2972A0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4D1F3AE4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422323B4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03C29668" w14:textId="77777777" w:rsidR="0038418A" w:rsidRPr="0038418A" w:rsidRDefault="0038418A" w:rsidP="0038418A">
      <w:pPr>
        <w:spacing w:line="360" w:lineRule="auto"/>
        <w:ind w:left="720"/>
        <w:rPr>
          <w:bCs/>
          <w:iCs/>
          <w:sz w:val="22"/>
        </w:rPr>
      </w:pPr>
    </w:p>
    <w:p w14:paraId="505F120C" w14:textId="77777777" w:rsidR="0038418A" w:rsidRPr="0038418A" w:rsidRDefault="0038418A" w:rsidP="0038418A">
      <w:pPr>
        <w:spacing w:line="360" w:lineRule="auto"/>
        <w:rPr>
          <w:bCs/>
          <w:iCs/>
          <w:sz w:val="22"/>
        </w:rPr>
      </w:pPr>
    </w:p>
    <w:p w14:paraId="7BB3E113" w14:textId="3ECE8C70" w:rsidR="002D0ABB" w:rsidRPr="00A47A5E" w:rsidRDefault="002D0ABB" w:rsidP="002D0ABB">
      <w:pPr>
        <w:spacing w:line="360" w:lineRule="auto"/>
        <w:rPr>
          <w:b/>
          <w:i/>
          <w:sz w:val="22"/>
        </w:rPr>
      </w:pPr>
    </w:p>
    <w:p w14:paraId="5EF304DE" w14:textId="172D97B2" w:rsidR="001B5B34" w:rsidRDefault="001B5B34" w:rsidP="0038418A">
      <w:pPr>
        <w:jc w:val="both"/>
        <w:rPr>
          <w:sz w:val="22"/>
        </w:rPr>
      </w:pPr>
    </w:p>
    <w:p w14:paraId="4B213F07" w14:textId="557BC30D" w:rsidR="0038418A" w:rsidRDefault="0038418A" w:rsidP="0038418A">
      <w:pPr>
        <w:jc w:val="both"/>
        <w:rPr>
          <w:sz w:val="22"/>
        </w:rPr>
      </w:pPr>
    </w:p>
    <w:p w14:paraId="07F6A13E" w14:textId="1B9480FF" w:rsidR="0038418A" w:rsidRDefault="0038418A" w:rsidP="0038418A">
      <w:pPr>
        <w:jc w:val="both"/>
        <w:rPr>
          <w:sz w:val="22"/>
        </w:rPr>
      </w:pPr>
    </w:p>
    <w:p w14:paraId="2B257654" w14:textId="57393720" w:rsidR="0038418A" w:rsidRDefault="0038418A" w:rsidP="0038418A">
      <w:pPr>
        <w:jc w:val="both"/>
        <w:rPr>
          <w:sz w:val="22"/>
        </w:rPr>
      </w:pPr>
    </w:p>
    <w:p w14:paraId="4904B2D2" w14:textId="544D0737" w:rsidR="0038418A" w:rsidRDefault="0038418A" w:rsidP="0038418A">
      <w:pPr>
        <w:jc w:val="both"/>
        <w:rPr>
          <w:sz w:val="22"/>
        </w:rPr>
      </w:pPr>
    </w:p>
    <w:p w14:paraId="2A1ABC86" w14:textId="5EBF179A" w:rsidR="0038418A" w:rsidRDefault="0038418A" w:rsidP="0038418A">
      <w:pPr>
        <w:jc w:val="both"/>
        <w:rPr>
          <w:sz w:val="22"/>
        </w:rPr>
      </w:pPr>
    </w:p>
    <w:p w14:paraId="63F94E41" w14:textId="6E3BEF40" w:rsidR="0038418A" w:rsidRDefault="0038418A" w:rsidP="0038418A">
      <w:pPr>
        <w:jc w:val="both"/>
        <w:rPr>
          <w:sz w:val="22"/>
        </w:rPr>
      </w:pPr>
    </w:p>
    <w:p w14:paraId="14A240C9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2F9C1A10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12A0B6C0" w14:textId="4FA5C167" w:rsidR="006352F8" w:rsidRPr="00A47A5E" w:rsidRDefault="001B5B34" w:rsidP="00484315">
      <w:pPr>
        <w:spacing w:line="360" w:lineRule="auto"/>
        <w:rPr>
          <w:sz w:val="22"/>
        </w:rPr>
      </w:pPr>
      <w:r w:rsidRPr="00A47A5E">
        <w:rPr>
          <w:sz w:val="22"/>
        </w:rPr>
        <w:t>Kelt:</w:t>
      </w:r>
      <w:r w:rsidR="00F16931" w:rsidRPr="00A47A5E">
        <w:rPr>
          <w:sz w:val="22"/>
        </w:rPr>
        <w:t xml:space="preserve"> …………………………………..</w:t>
      </w:r>
    </w:p>
    <w:p w14:paraId="3A8F9C8C" w14:textId="77777777" w:rsidR="006352F8" w:rsidRPr="00A47A5E" w:rsidRDefault="006352F8" w:rsidP="00484315">
      <w:pPr>
        <w:spacing w:line="360" w:lineRule="auto"/>
        <w:rPr>
          <w:sz w:val="22"/>
        </w:rPr>
      </w:pPr>
    </w:p>
    <w:p w14:paraId="32757490" w14:textId="27EE4EE4" w:rsidR="006352F8" w:rsidRPr="00A47A5E" w:rsidRDefault="006352F8" w:rsidP="001B5B34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="001B5B34" w:rsidRPr="00A47A5E">
        <w:rPr>
          <w:sz w:val="22"/>
        </w:rPr>
        <w:t xml:space="preserve">      </w:t>
      </w:r>
      <w:r w:rsidRPr="00A47A5E">
        <w:rPr>
          <w:sz w:val="22"/>
        </w:rPr>
        <w:t>……………………………………..</w:t>
      </w:r>
    </w:p>
    <w:p w14:paraId="5F0579A6" w14:textId="40834DCF" w:rsidR="00484315" w:rsidRPr="00A47A5E" w:rsidRDefault="0023095A" w:rsidP="0023095A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>Hallgató</w:t>
      </w:r>
      <w:r w:rsidR="00484315" w:rsidRPr="00A47A5E">
        <w:rPr>
          <w:sz w:val="22"/>
        </w:rPr>
        <w:t xml:space="preserve"> </w:t>
      </w:r>
    </w:p>
    <w:p w14:paraId="6DDE529B" w14:textId="71F69F4A" w:rsidR="004055C4" w:rsidRDefault="004055C4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6CAD1751" w14:textId="77777777" w:rsidR="004055C4" w:rsidRDefault="004055C4" w:rsidP="004055C4">
      <w:pPr>
        <w:jc w:val="center"/>
        <w:rPr>
          <w:b/>
          <w:sz w:val="28"/>
          <w:szCs w:val="28"/>
          <w:lang w:eastAsia="hu-HU"/>
        </w:rPr>
      </w:pPr>
      <w:r>
        <w:rPr>
          <w:b/>
          <w:sz w:val="28"/>
          <w:szCs w:val="28"/>
        </w:rPr>
        <w:lastRenderedPageBreak/>
        <w:t>SZINAPSZIS+ MENTORPROGRAM</w:t>
      </w:r>
    </w:p>
    <w:p w14:paraId="47646800" w14:textId="77777777" w:rsidR="004055C4" w:rsidRPr="0023095A" w:rsidRDefault="004055C4" w:rsidP="004055C4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HALLGATÓ</w:t>
      </w:r>
      <w:r>
        <w:rPr>
          <w:b/>
          <w:sz w:val="28"/>
          <w:szCs w:val="28"/>
        </w:rPr>
        <w:t>MENTORI</w:t>
      </w:r>
      <w:r w:rsidRPr="0023095A">
        <w:rPr>
          <w:b/>
          <w:sz w:val="28"/>
          <w:szCs w:val="28"/>
        </w:rPr>
        <w:t xml:space="preserve"> BESZÁMOLÓ</w:t>
      </w:r>
      <w:r>
        <w:rPr>
          <w:b/>
          <w:sz w:val="28"/>
          <w:szCs w:val="28"/>
        </w:rPr>
        <w:t xml:space="preserve"> (2-3 oldal)</w:t>
      </w:r>
    </w:p>
    <w:p w14:paraId="419BDD7E" w14:textId="102A8B47" w:rsidR="004055C4" w:rsidRDefault="004055C4" w:rsidP="004055C4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20</w:t>
      </w:r>
      <w:r>
        <w:rPr>
          <w:b/>
          <w:sz w:val="28"/>
          <w:szCs w:val="28"/>
        </w:rPr>
        <w:t>2</w:t>
      </w:r>
      <w:r w:rsidR="00474E92">
        <w:rPr>
          <w:b/>
          <w:sz w:val="28"/>
          <w:szCs w:val="28"/>
        </w:rPr>
        <w:t>4</w:t>
      </w:r>
      <w:r w:rsidRPr="0023095A">
        <w:rPr>
          <w:b/>
          <w:sz w:val="28"/>
          <w:szCs w:val="28"/>
        </w:rPr>
        <w:t>/20</w:t>
      </w:r>
      <w:r>
        <w:rPr>
          <w:b/>
          <w:sz w:val="28"/>
          <w:szCs w:val="28"/>
        </w:rPr>
        <w:t>2</w:t>
      </w:r>
      <w:r w:rsidR="00474E92">
        <w:rPr>
          <w:b/>
          <w:sz w:val="28"/>
          <w:szCs w:val="28"/>
        </w:rPr>
        <w:t>5</w:t>
      </w:r>
      <w:r>
        <w:rPr>
          <w:b/>
          <w:sz w:val="28"/>
          <w:szCs w:val="28"/>
        </w:rPr>
        <w:t>. tanév</w:t>
      </w:r>
    </w:p>
    <w:p w14:paraId="138D0B5C" w14:textId="3BE65269" w:rsidR="004055C4" w:rsidRPr="0023095A" w:rsidRDefault="004055C4" w:rsidP="004055C4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anuár, február, március, április</w:t>
      </w:r>
    </w:p>
    <w:p w14:paraId="24F98112" w14:textId="77777777" w:rsidR="004055C4" w:rsidRPr="00A462BE" w:rsidRDefault="004055C4" w:rsidP="004055C4">
      <w:pPr>
        <w:jc w:val="center"/>
        <w:rPr>
          <w:b/>
          <w:sz w:val="22"/>
        </w:rPr>
      </w:pPr>
    </w:p>
    <w:p w14:paraId="12D94F4E" w14:textId="77777777" w:rsidR="004055C4" w:rsidRPr="00A462BE" w:rsidRDefault="004055C4" w:rsidP="004055C4">
      <w:pPr>
        <w:jc w:val="both"/>
        <w:rPr>
          <w:sz w:val="22"/>
        </w:rPr>
      </w:pPr>
    </w:p>
    <w:p w14:paraId="35C42CEB" w14:textId="77777777" w:rsidR="004055C4" w:rsidRPr="00A462BE" w:rsidRDefault="004055C4" w:rsidP="004055C4">
      <w:pPr>
        <w:jc w:val="both"/>
        <w:rPr>
          <w:sz w:val="22"/>
        </w:rPr>
      </w:pPr>
    </w:p>
    <w:p w14:paraId="41FBF515" w14:textId="77777777" w:rsidR="004055C4" w:rsidRPr="00A462BE" w:rsidRDefault="004055C4" w:rsidP="004055C4">
      <w:pPr>
        <w:jc w:val="both"/>
        <w:rPr>
          <w:b/>
          <w:sz w:val="22"/>
        </w:rPr>
      </w:pPr>
      <w:r>
        <w:rPr>
          <w:b/>
          <w:sz w:val="22"/>
        </w:rPr>
        <w:t>Hallgatómentor</w:t>
      </w:r>
      <w:r w:rsidRPr="00A462BE">
        <w:rPr>
          <w:b/>
          <w:sz w:val="22"/>
        </w:rPr>
        <w:t xml:space="preserve"> neve: </w:t>
      </w:r>
    </w:p>
    <w:p w14:paraId="79F60BEE" w14:textId="77777777" w:rsidR="004055C4" w:rsidRPr="00A462BE" w:rsidRDefault="004055C4" w:rsidP="004055C4">
      <w:pPr>
        <w:jc w:val="both"/>
        <w:rPr>
          <w:sz w:val="22"/>
        </w:rPr>
      </w:pPr>
      <w:r>
        <w:rPr>
          <w:b/>
          <w:sz w:val="22"/>
        </w:rPr>
        <w:t>Mentorált</w:t>
      </w:r>
      <w:r w:rsidRPr="00A462BE">
        <w:rPr>
          <w:b/>
          <w:sz w:val="22"/>
        </w:rPr>
        <w:t xml:space="preserve"> neve:</w:t>
      </w:r>
      <w:r w:rsidRPr="00A462BE">
        <w:rPr>
          <w:sz w:val="22"/>
        </w:rPr>
        <w:t xml:space="preserve"> </w:t>
      </w:r>
    </w:p>
    <w:p w14:paraId="6F34997A" w14:textId="77777777" w:rsidR="004055C4" w:rsidRPr="00A462BE" w:rsidRDefault="004055C4" w:rsidP="004055C4">
      <w:pPr>
        <w:jc w:val="both"/>
        <w:rPr>
          <w:sz w:val="22"/>
        </w:rPr>
      </w:pPr>
    </w:p>
    <w:p w14:paraId="4FF0CC70" w14:textId="77777777" w:rsidR="004055C4" w:rsidRPr="00A47A5E" w:rsidRDefault="004055C4" w:rsidP="004055C4">
      <w:pPr>
        <w:jc w:val="both"/>
        <w:rPr>
          <w:sz w:val="22"/>
        </w:rPr>
      </w:pPr>
    </w:p>
    <w:p w14:paraId="63DFCCE9" w14:textId="77777777" w:rsidR="004055C4" w:rsidRPr="00A47A5E" w:rsidRDefault="004055C4" w:rsidP="004055C4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 xml:space="preserve">Az </w:t>
      </w:r>
      <w:r>
        <w:rPr>
          <w:b/>
          <w:i/>
          <w:sz w:val="22"/>
        </w:rPr>
        <w:t>ösztöndíjas időszakban végzett mentori</w:t>
      </w:r>
      <w:r w:rsidRPr="00A47A5E">
        <w:rPr>
          <w:b/>
          <w:i/>
          <w:sz w:val="22"/>
        </w:rPr>
        <w:t xml:space="preserve"> munka bemutatása</w:t>
      </w:r>
    </w:p>
    <w:p w14:paraId="1BC4F9E3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6EB33AE0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6CE6932A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64A8B2C2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36DEAA19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173050F5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339E929C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656B28B6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5B05B73E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0553994C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732CAEEE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143FD4C1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6FD19FFD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57F3AFBC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3AA99ED5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183F1B90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4811100B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51A160B1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37075951" w14:textId="77777777" w:rsidR="004055C4" w:rsidRPr="00A47A5E" w:rsidRDefault="004055C4" w:rsidP="004055C4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>
        <w:rPr>
          <w:b/>
          <w:i/>
          <w:sz w:val="22"/>
        </w:rPr>
        <w:t>A mentorált</w:t>
      </w:r>
      <w:r w:rsidRPr="00A47A5E">
        <w:rPr>
          <w:b/>
          <w:i/>
          <w:sz w:val="22"/>
        </w:rPr>
        <w:t xml:space="preserve"> munk</w:t>
      </w:r>
      <w:r>
        <w:rPr>
          <w:b/>
          <w:i/>
          <w:sz w:val="22"/>
        </w:rPr>
        <w:t>ájának</w:t>
      </w:r>
      <w:r w:rsidRPr="00A47A5E">
        <w:rPr>
          <w:b/>
          <w:i/>
          <w:sz w:val="22"/>
        </w:rPr>
        <w:t xml:space="preserve"> értékelése</w:t>
      </w:r>
    </w:p>
    <w:p w14:paraId="2FFA4B4C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30277867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7542E06E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21A8D413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64DC96F8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7D989F87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632CEC69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4D76676A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526A1D3B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4BF04476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5B7F4F83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3E1A3CF7" w14:textId="77777777" w:rsidR="004055C4" w:rsidRDefault="004055C4" w:rsidP="004055C4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 xml:space="preserve">Az ösztöndíjas időszakban megvalósult </w:t>
      </w:r>
      <w:r>
        <w:rPr>
          <w:b/>
          <w:i/>
          <w:sz w:val="22"/>
        </w:rPr>
        <w:t>mentori</w:t>
      </w:r>
      <w:r w:rsidRPr="00A47A5E">
        <w:rPr>
          <w:b/>
          <w:i/>
          <w:sz w:val="22"/>
        </w:rPr>
        <w:t xml:space="preserve"> tevékenységek</w:t>
      </w:r>
      <w:r>
        <w:rPr>
          <w:b/>
          <w:i/>
          <w:sz w:val="22"/>
        </w:rPr>
        <w:t xml:space="preserve"> (havonta legalább 2 alkalom)</w:t>
      </w:r>
    </w:p>
    <w:p w14:paraId="0FA1AA8C" w14:textId="77777777" w:rsidR="004055C4" w:rsidRDefault="004055C4" w:rsidP="004055C4">
      <w:pPr>
        <w:spacing w:line="360" w:lineRule="auto"/>
        <w:ind w:left="720"/>
        <w:rPr>
          <w:bCs/>
          <w:iCs/>
          <w:sz w:val="22"/>
        </w:rPr>
      </w:pPr>
      <w:r>
        <w:rPr>
          <w:bCs/>
          <w:iCs/>
          <w:sz w:val="22"/>
        </w:rPr>
        <w:t>A tevékenységek típusa, helye, ideje, tartalma stb. alkalmanként kerüljön rögzítésre</w:t>
      </w:r>
    </w:p>
    <w:p w14:paraId="11C8C290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5DDCC169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78F4D4B3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6390C505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43E34388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00A295C5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6A666330" w14:textId="023BB22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53B5A224" w14:textId="6A186826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0CD01285" w14:textId="77777777" w:rsidR="004055C4" w:rsidRDefault="004055C4" w:rsidP="004055C4">
      <w:pPr>
        <w:spacing w:line="360" w:lineRule="auto"/>
        <w:rPr>
          <w:bCs/>
          <w:iCs/>
          <w:sz w:val="22"/>
        </w:rPr>
      </w:pPr>
    </w:p>
    <w:p w14:paraId="670FCDE0" w14:textId="77777777" w:rsidR="004055C4" w:rsidRDefault="004055C4" w:rsidP="004055C4">
      <w:pPr>
        <w:spacing w:line="360" w:lineRule="auto"/>
        <w:rPr>
          <w:bCs/>
          <w:iCs/>
          <w:sz w:val="22"/>
        </w:rPr>
      </w:pPr>
    </w:p>
    <w:p w14:paraId="0EE41BFD" w14:textId="77777777" w:rsidR="004055C4" w:rsidRPr="0038418A" w:rsidRDefault="004055C4" w:rsidP="004055C4">
      <w:pPr>
        <w:spacing w:line="360" w:lineRule="auto"/>
        <w:rPr>
          <w:bCs/>
          <w:iCs/>
          <w:sz w:val="22"/>
        </w:rPr>
      </w:pPr>
    </w:p>
    <w:p w14:paraId="6012760D" w14:textId="77777777" w:rsidR="004055C4" w:rsidRPr="00A47A5E" w:rsidRDefault="004055C4" w:rsidP="004055C4">
      <w:pPr>
        <w:spacing w:line="360" w:lineRule="auto"/>
        <w:rPr>
          <w:b/>
          <w:i/>
          <w:sz w:val="22"/>
        </w:rPr>
      </w:pPr>
    </w:p>
    <w:p w14:paraId="3F47B2F4" w14:textId="77777777" w:rsidR="004055C4" w:rsidRDefault="004055C4" w:rsidP="004055C4">
      <w:pPr>
        <w:jc w:val="both"/>
        <w:rPr>
          <w:sz w:val="22"/>
        </w:rPr>
      </w:pPr>
    </w:p>
    <w:p w14:paraId="3CA91980" w14:textId="77777777" w:rsidR="004055C4" w:rsidRDefault="004055C4" w:rsidP="004055C4">
      <w:pPr>
        <w:jc w:val="both"/>
        <w:rPr>
          <w:sz w:val="22"/>
        </w:rPr>
      </w:pPr>
    </w:p>
    <w:p w14:paraId="3E441BB1" w14:textId="77777777" w:rsidR="004055C4" w:rsidRDefault="004055C4" w:rsidP="004055C4">
      <w:pPr>
        <w:jc w:val="both"/>
        <w:rPr>
          <w:sz w:val="22"/>
        </w:rPr>
      </w:pPr>
    </w:p>
    <w:p w14:paraId="55E7271F" w14:textId="77777777" w:rsidR="004055C4" w:rsidRDefault="004055C4" w:rsidP="004055C4">
      <w:pPr>
        <w:jc w:val="both"/>
        <w:rPr>
          <w:sz w:val="22"/>
        </w:rPr>
      </w:pPr>
    </w:p>
    <w:p w14:paraId="1FD4B797" w14:textId="77777777" w:rsidR="004055C4" w:rsidRDefault="004055C4" w:rsidP="004055C4">
      <w:pPr>
        <w:jc w:val="both"/>
        <w:rPr>
          <w:sz w:val="22"/>
        </w:rPr>
      </w:pPr>
    </w:p>
    <w:p w14:paraId="3E93E1D7" w14:textId="77777777" w:rsidR="004055C4" w:rsidRDefault="004055C4" w:rsidP="004055C4">
      <w:pPr>
        <w:jc w:val="both"/>
        <w:rPr>
          <w:sz w:val="22"/>
        </w:rPr>
      </w:pPr>
    </w:p>
    <w:p w14:paraId="4A4BC19B" w14:textId="77777777" w:rsidR="004055C4" w:rsidRDefault="004055C4" w:rsidP="004055C4">
      <w:pPr>
        <w:jc w:val="both"/>
        <w:rPr>
          <w:sz w:val="22"/>
        </w:rPr>
      </w:pPr>
    </w:p>
    <w:p w14:paraId="574F429B" w14:textId="77777777" w:rsidR="004055C4" w:rsidRPr="00A47A5E" w:rsidRDefault="004055C4" w:rsidP="004055C4">
      <w:pPr>
        <w:spacing w:line="360" w:lineRule="auto"/>
        <w:rPr>
          <w:b/>
          <w:i/>
          <w:sz w:val="22"/>
        </w:rPr>
      </w:pPr>
    </w:p>
    <w:p w14:paraId="16BB1259" w14:textId="77777777" w:rsidR="004055C4" w:rsidRPr="00A47A5E" w:rsidRDefault="004055C4" w:rsidP="004055C4">
      <w:pPr>
        <w:spacing w:line="360" w:lineRule="auto"/>
        <w:rPr>
          <w:b/>
          <w:i/>
          <w:sz w:val="22"/>
        </w:rPr>
      </w:pPr>
    </w:p>
    <w:p w14:paraId="21BB923D" w14:textId="77777777" w:rsidR="004055C4" w:rsidRPr="00A47A5E" w:rsidRDefault="004055C4" w:rsidP="004055C4">
      <w:pPr>
        <w:spacing w:line="360" w:lineRule="auto"/>
        <w:rPr>
          <w:sz w:val="22"/>
        </w:rPr>
      </w:pPr>
      <w:r w:rsidRPr="00A47A5E">
        <w:rPr>
          <w:sz w:val="22"/>
        </w:rPr>
        <w:t>Kelt: …………………………………..</w:t>
      </w:r>
    </w:p>
    <w:p w14:paraId="33E5E097" w14:textId="77777777" w:rsidR="004055C4" w:rsidRPr="00A47A5E" w:rsidRDefault="004055C4" w:rsidP="004055C4">
      <w:pPr>
        <w:spacing w:line="360" w:lineRule="auto"/>
        <w:rPr>
          <w:sz w:val="22"/>
        </w:rPr>
      </w:pPr>
    </w:p>
    <w:p w14:paraId="14E5BDB3" w14:textId="77777777" w:rsidR="004055C4" w:rsidRPr="00A47A5E" w:rsidRDefault="004055C4" w:rsidP="004055C4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  <w:t xml:space="preserve">      ……………………………………..</w:t>
      </w:r>
    </w:p>
    <w:p w14:paraId="4CAB4262" w14:textId="77777777" w:rsidR="004055C4" w:rsidRPr="00A47A5E" w:rsidRDefault="004055C4" w:rsidP="004055C4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 xml:space="preserve">Hallgató </w:t>
      </w:r>
    </w:p>
    <w:p w14:paraId="7018BE20" w14:textId="77777777" w:rsidR="00AB1EE1" w:rsidRPr="00F11911" w:rsidRDefault="00AB1EE1" w:rsidP="00AB1EE1">
      <w:pPr>
        <w:spacing w:line="360" w:lineRule="auto"/>
        <w:ind w:left="720"/>
        <w:rPr>
          <w:b/>
          <w:i/>
          <w:szCs w:val="24"/>
        </w:rPr>
      </w:pPr>
    </w:p>
    <w:sectPr w:rsidR="00AB1EE1" w:rsidRPr="00F11911" w:rsidSect="00B822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B5E9D"/>
    <w:multiLevelType w:val="hybridMultilevel"/>
    <w:tmpl w:val="9A1007A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0F3D"/>
    <w:multiLevelType w:val="hybridMultilevel"/>
    <w:tmpl w:val="E494A568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C53A31"/>
    <w:multiLevelType w:val="hybridMultilevel"/>
    <w:tmpl w:val="D1DEC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20BCC"/>
    <w:multiLevelType w:val="hybridMultilevel"/>
    <w:tmpl w:val="9A08A036"/>
    <w:lvl w:ilvl="0" w:tplc="040E000F">
      <w:start w:val="1"/>
      <w:numFmt w:val="decimal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2A30E41"/>
    <w:multiLevelType w:val="hybridMultilevel"/>
    <w:tmpl w:val="09F20BA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605E82"/>
    <w:multiLevelType w:val="hybridMultilevel"/>
    <w:tmpl w:val="2A206D06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1B5A5B"/>
    <w:multiLevelType w:val="hybridMultilevel"/>
    <w:tmpl w:val="2106246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804729"/>
    <w:multiLevelType w:val="hybridMultilevel"/>
    <w:tmpl w:val="50CC2BD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F4140"/>
    <w:multiLevelType w:val="hybridMultilevel"/>
    <w:tmpl w:val="D1DEC89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4518612">
    <w:abstractNumId w:val="1"/>
  </w:num>
  <w:num w:numId="2" w16cid:durableId="143591725">
    <w:abstractNumId w:val="5"/>
  </w:num>
  <w:num w:numId="3" w16cid:durableId="1135176363">
    <w:abstractNumId w:val="0"/>
  </w:num>
  <w:num w:numId="4" w16cid:durableId="1905942766">
    <w:abstractNumId w:val="6"/>
  </w:num>
  <w:num w:numId="5" w16cid:durableId="1241671021">
    <w:abstractNumId w:val="4"/>
  </w:num>
  <w:num w:numId="6" w16cid:durableId="1778207429">
    <w:abstractNumId w:val="3"/>
  </w:num>
  <w:num w:numId="7" w16cid:durableId="1158574242">
    <w:abstractNumId w:val="7"/>
  </w:num>
  <w:num w:numId="8" w16cid:durableId="1834249626">
    <w:abstractNumId w:val="8"/>
  </w:num>
  <w:num w:numId="9" w16cid:durableId="6820542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zMTUwMDWwMDBX0lEKTi0uzszPAykwNKgFADgZ3kMtAAAA"/>
  </w:docVars>
  <w:rsids>
    <w:rsidRoot w:val="00880483"/>
    <w:rsid w:val="00013A65"/>
    <w:rsid w:val="00016E93"/>
    <w:rsid w:val="000759A2"/>
    <w:rsid w:val="000A585C"/>
    <w:rsid w:val="001B2EC5"/>
    <w:rsid w:val="001B5B34"/>
    <w:rsid w:val="0021155B"/>
    <w:rsid w:val="00230146"/>
    <w:rsid w:val="0023095A"/>
    <w:rsid w:val="002658CD"/>
    <w:rsid w:val="0026760B"/>
    <w:rsid w:val="002D0ABB"/>
    <w:rsid w:val="002F390A"/>
    <w:rsid w:val="00300E0C"/>
    <w:rsid w:val="0038418A"/>
    <w:rsid w:val="00385FB9"/>
    <w:rsid w:val="003F17B3"/>
    <w:rsid w:val="004055C4"/>
    <w:rsid w:val="00407157"/>
    <w:rsid w:val="00423AD6"/>
    <w:rsid w:val="00474E92"/>
    <w:rsid w:val="00484315"/>
    <w:rsid w:val="00547F81"/>
    <w:rsid w:val="005D2AB3"/>
    <w:rsid w:val="006352F8"/>
    <w:rsid w:val="006E7F10"/>
    <w:rsid w:val="006F6277"/>
    <w:rsid w:val="007B1A41"/>
    <w:rsid w:val="00880483"/>
    <w:rsid w:val="00880F8A"/>
    <w:rsid w:val="00883784"/>
    <w:rsid w:val="00955AF4"/>
    <w:rsid w:val="00A462BE"/>
    <w:rsid w:val="00A47A5E"/>
    <w:rsid w:val="00A733A4"/>
    <w:rsid w:val="00AB1EE1"/>
    <w:rsid w:val="00B260AF"/>
    <w:rsid w:val="00B63990"/>
    <w:rsid w:val="00B82246"/>
    <w:rsid w:val="00BD32E7"/>
    <w:rsid w:val="00C07381"/>
    <w:rsid w:val="00C328C8"/>
    <w:rsid w:val="00C57D1F"/>
    <w:rsid w:val="00CF18BD"/>
    <w:rsid w:val="00D363F7"/>
    <w:rsid w:val="00E74881"/>
    <w:rsid w:val="00EB6AA0"/>
    <w:rsid w:val="00ED08E2"/>
    <w:rsid w:val="00EF780A"/>
    <w:rsid w:val="00F11911"/>
    <w:rsid w:val="00F16931"/>
    <w:rsid w:val="00FE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21C36"/>
  <w15:chartTrackingRefBased/>
  <w15:docId w15:val="{C57F1834-7CE6-4639-B7F3-1427E04C0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B5B34"/>
    <w:pPr>
      <w:spacing w:line="276" w:lineRule="auto"/>
    </w:pPr>
    <w:rPr>
      <w:rFonts w:ascii="Times New Roman" w:hAnsi="Times New Roman"/>
      <w:sz w:val="24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AAMBullet1">
    <w:name w:val="AAM_Bullet 1"/>
    <w:basedOn w:val="Norml"/>
    <w:rsid w:val="00880483"/>
    <w:pPr>
      <w:spacing w:before="60" w:after="120" w:line="280" w:lineRule="atLeast"/>
      <w:jc w:val="both"/>
    </w:pPr>
    <w:rPr>
      <w:rFonts w:ascii="Franklin Gothic Book" w:eastAsia="Times New Roman" w:hAnsi="Franklin Gothic Book"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47F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547F81"/>
    <w:rPr>
      <w:rFonts w:ascii="Segoe UI" w:hAnsi="Segoe UI" w:cs="Segoe UI"/>
      <w:sz w:val="18"/>
      <w:szCs w:val="18"/>
      <w:lang w:eastAsia="en-US"/>
    </w:rPr>
  </w:style>
  <w:style w:type="character" w:customStyle="1" w:styleId="normaltextrun">
    <w:name w:val="normaltextrun"/>
    <w:basedOn w:val="Bekezdsalapbettpusa"/>
    <w:rsid w:val="002D0ABB"/>
  </w:style>
  <w:style w:type="character" w:styleId="Jegyzethivatkozs">
    <w:name w:val="annotation reference"/>
    <w:basedOn w:val="Bekezdsalapbettpusa"/>
    <w:uiPriority w:val="99"/>
    <w:semiHidden/>
    <w:unhideWhenUsed/>
    <w:rsid w:val="00FE68F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FE68F4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FE68F4"/>
    <w:rPr>
      <w:rFonts w:ascii="Times New Roman" w:hAnsi="Times New Roman"/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E68F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FE68F4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35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FD873908539AF41804180ACBA06962F" ma:contentTypeVersion="14" ma:contentTypeDescription="Új dokumentum létrehozása." ma:contentTypeScope="" ma:versionID="d27f2bc89b540aca4bbb83d78f454a35">
  <xsd:schema xmlns:xsd="http://www.w3.org/2001/XMLSchema" xmlns:xs="http://www.w3.org/2001/XMLSchema" xmlns:p="http://schemas.microsoft.com/office/2006/metadata/properties" xmlns:ns2="e6b3563d-d353-4ffc-a528-85893c26124d" xmlns:ns3="89f64a16-7db1-4448-aa2f-c4830ac05617" targetNamespace="http://schemas.microsoft.com/office/2006/metadata/properties" ma:root="true" ma:fieldsID="71d2a7d599d9426dd6b94c5fcfb48076" ns2:_="" ns3:_="">
    <xsd:import namespace="e6b3563d-d353-4ffc-a528-85893c26124d"/>
    <xsd:import namespace="89f64a16-7db1-4448-aa2f-c4830ac056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3563d-d353-4ffc-a528-85893c2612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4a16-7db1-4448-aa2f-c4830ac056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35eb5bd-86de-40fc-adbc-b8e1706ba1d8}" ma:internalName="TaxCatchAll" ma:showField="CatchAllData" ma:web="89f64a16-7db1-4448-aa2f-c4830ac056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b3563d-d353-4ffc-a528-85893c26124d">
      <Terms xmlns="http://schemas.microsoft.com/office/infopath/2007/PartnerControls"/>
    </lcf76f155ced4ddcb4097134ff3c332f>
    <TaxCatchAll xmlns="89f64a16-7db1-4448-aa2f-c4830ac05617" xsi:nil="true"/>
  </documentManagement>
</p:properties>
</file>

<file path=customXml/itemProps1.xml><?xml version="1.0" encoding="utf-8"?>
<ds:datastoreItem xmlns:ds="http://schemas.openxmlformats.org/officeDocument/2006/customXml" ds:itemID="{71F4CE0E-C2B3-4B2C-9CDA-DC4F548E0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b3563d-d353-4ffc-a528-85893c26124d"/>
    <ds:schemaRef ds:uri="89f64a16-7db1-4448-aa2f-c4830ac056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9DC535-78A0-44A4-ADF2-B53CE5448C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06B838-CEA7-4731-BE75-7D2BE1C83F14}">
  <ds:schemaRefs>
    <ds:schemaRef ds:uri="http://schemas.microsoft.com/office/2006/metadata/properties"/>
    <ds:schemaRef ds:uri="http://schemas.microsoft.com/office/infopath/2007/PartnerControls"/>
    <ds:schemaRef ds:uri="e6b3563d-d353-4ffc-a528-85893c26124d"/>
    <ds:schemaRef ds:uri="89f64a16-7db1-4448-aa2f-c4830ac056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nczi Andrea dr.</dc:creator>
  <cp:keywords/>
  <cp:lastModifiedBy>Kassai Petronella</cp:lastModifiedBy>
  <cp:revision>2</cp:revision>
  <cp:lastPrinted>2019-06-19T11:44:00Z</cp:lastPrinted>
  <dcterms:created xsi:type="dcterms:W3CDTF">2024-05-27T09:40:00Z</dcterms:created>
  <dcterms:modified xsi:type="dcterms:W3CDTF">2024-05-27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D873908539AF41804180ACBA06962F</vt:lpwstr>
  </property>
</Properties>
</file>